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A5D20" w14:textId="1A032F8A" w:rsidR="00447B6C" w:rsidRPr="004D242B" w:rsidRDefault="004D242B" w:rsidP="00447B6C">
      <w:pPr>
        <w:pStyle w:val="FirstParagraph"/>
        <w:rPr>
          <w:rFonts w:ascii="Garuda" w:hAnsi="Garuda"/>
          <w:b/>
          <w:bCs/>
          <w:color w:val="0070C0"/>
        </w:rPr>
      </w:pPr>
      <w:r w:rsidRPr="004D242B">
        <w:rPr>
          <w:rFonts w:ascii="Garuda" w:hAnsi="Garuda"/>
          <w:b/>
          <w:bCs/>
          <w:color w:val="0070C0"/>
        </w:rPr>
        <w:t>&lt;</w:t>
      </w:r>
      <w:r w:rsidR="00447B6C" w:rsidRPr="004D242B">
        <w:rPr>
          <w:rFonts w:ascii="Garuda" w:hAnsi="Garuda"/>
          <w:b/>
          <w:bCs/>
          <w:color w:val="0070C0"/>
        </w:rPr>
        <w:t>Pre-step information</w:t>
      </w:r>
      <w:r w:rsidRPr="004D242B">
        <w:rPr>
          <w:rFonts w:ascii="Garuda" w:hAnsi="Garuda"/>
          <w:b/>
          <w:bCs/>
          <w:color w:val="0070C0"/>
        </w:rPr>
        <w:t>&gt;</w:t>
      </w:r>
    </w:p>
    <w:p w14:paraId="7A31FC82" w14:textId="76E74A07" w:rsidR="00447B6C" w:rsidRDefault="00447B6C" w:rsidP="00447B6C">
      <w:pPr>
        <w:pStyle w:val="BodyText"/>
        <w:rPr>
          <w:rFonts w:ascii="Garuda" w:hAnsi="Garuda"/>
          <w:i/>
          <w:iCs/>
        </w:rPr>
      </w:pPr>
      <w:r>
        <w:rPr>
          <w:rFonts w:ascii="Garuda" w:hAnsi="Garuda"/>
          <w:i/>
          <w:iCs/>
        </w:rPr>
        <w:t xml:space="preserve">This </w:t>
      </w:r>
      <w:r w:rsidR="004D242B">
        <w:rPr>
          <w:rFonts w:ascii="Garuda" w:hAnsi="Garuda"/>
          <w:i/>
          <w:iCs/>
        </w:rPr>
        <w:t>considers</w:t>
      </w:r>
      <w:r>
        <w:rPr>
          <w:rFonts w:ascii="Garuda" w:hAnsi="Garuda"/>
          <w:i/>
          <w:iCs/>
        </w:rPr>
        <w:t xml:space="preserve"> </w:t>
      </w:r>
      <w:r w:rsidR="004D242B" w:rsidRPr="004D242B">
        <w:rPr>
          <w:rFonts w:ascii="Garuda" w:hAnsi="Garuda"/>
          <w:i/>
          <w:iCs/>
          <w:color w:val="7030A0"/>
        </w:rPr>
        <w:t>{</w:t>
      </w:r>
      <w:r w:rsidRPr="004D242B">
        <w:rPr>
          <w:rFonts w:ascii="Garuda" w:hAnsi="Garuda"/>
          <w:i/>
          <w:iCs/>
          <w:color w:val="7030A0"/>
        </w:rPr>
        <w:t>mouse and rat</w:t>
      </w:r>
      <w:r w:rsidR="004D242B" w:rsidRPr="004D242B">
        <w:rPr>
          <w:rFonts w:ascii="Garuda" w:hAnsi="Garuda"/>
          <w:i/>
          <w:iCs/>
          <w:color w:val="7030A0"/>
        </w:rPr>
        <w:t>}</w:t>
      </w:r>
      <w:r>
        <w:rPr>
          <w:rFonts w:ascii="Garuda" w:hAnsi="Garuda"/>
          <w:i/>
          <w:iCs/>
        </w:rPr>
        <w:t xml:space="preserve"> as the</w:t>
      </w:r>
      <w:r w:rsidR="00E07DDA">
        <w:rPr>
          <w:rFonts w:ascii="Garuda" w:hAnsi="Garuda"/>
          <w:i/>
          <w:iCs/>
        </w:rPr>
        <w:t xml:space="preserve"> </w:t>
      </w:r>
      <w:r w:rsidR="004D242B">
        <w:rPr>
          <w:rFonts w:ascii="Garuda" w:hAnsi="Garuda"/>
          <w:i/>
          <w:iCs/>
        </w:rPr>
        <w:t>[</w:t>
      </w:r>
      <w:r w:rsidR="00E07DDA" w:rsidRPr="00B5510C">
        <w:rPr>
          <w:rFonts w:ascii="Garuda" w:hAnsi="Garuda"/>
          <w:i/>
          <w:iCs/>
          <w:color w:val="006600"/>
        </w:rPr>
        <w:t>examined organisms</w:t>
      </w:r>
      <w:r w:rsidR="004D242B">
        <w:rPr>
          <w:rFonts w:ascii="Garuda" w:hAnsi="Garuda"/>
          <w:i/>
          <w:iCs/>
        </w:rPr>
        <w:t>]</w:t>
      </w:r>
      <w:r>
        <w:rPr>
          <w:rFonts w:ascii="Garuda" w:hAnsi="Garuda"/>
          <w:i/>
          <w:iCs/>
        </w:rPr>
        <w:t>.</w:t>
      </w:r>
    </w:p>
    <w:p w14:paraId="1ACF0762" w14:textId="5C43D6C4" w:rsidR="00F43A52" w:rsidRPr="00521E8D" w:rsidRDefault="00486217" w:rsidP="00B5510C">
      <w:pPr>
        <w:pStyle w:val="BodyText"/>
        <w:numPr>
          <w:ilvl w:val="0"/>
          <w:numId w:val="1"/>
        </w:numPr>
        <w:ind w:left="810" w:hanging="450"/>
        <w:rPr>
          <w:rFonts w:ascii="Garuda" w:hAnsi="Garuda"/>
        </w:rPr>
      </w:pPr>
      <w:r w:rsidRPr="00AF2BE1">
        <w:rPr>
          <w:rFonts w:ascii="Garuda" w:hAnsi="Garuda"/>
        </w:rPr>
        <w:t xml:space="preserve">We initially perform </w:t>
      </w:r>
      <w:r w:rsidR="002749AB">
        <w:rPr>
          <w:rFonts w:ascii="Garuda" w:hAnsi="Garuda"/>
        </w:rPr>
        <w:t xml:space="preserve">the </w:t>
      </w:r>
      <w:r w:rsidR="00AF2BE1" w:rsidRPr="00C0096D">
        <w:rPr>
          <w:rFonts w:ascii="Garuda" w:hAnsi="Garuda"/>
          <w:color w:val="7030A0"/>
        </w:rPr>
        <w:t>{</w:t>
      </w:r>
      <w:r w:rsidRPr="007849FD">
        <w:rPr>
          <w:rFonts w:ascii="Garuda" w:hAnsi="Garuda"/>
          <w:color w:val="7030A0"/>
        </w:rPr>
        <w:t>sequence alignment</w:t>
      </w:r>
      <w:r w:rsidR="00AF2BE1" w:rsidRPr="00C0096D">
        <w:rPr>
          <w:rFonts w:ascii="Garuda" w:hAnsi="Garuda"/>
          <w:color w:val="7030A0"/>
        </w:rPr>
        <w:t>}</w:t>
      </w:r>
      <w:r w:rsidRPr="00C0096D">
        <w:rPr>
          <w:rFonts w:ascii="Garuda" w:hAnsi="Garuda"/>
          <w:color w:val="006600"/>
        </w:rPr>
        <w:t xml:space="preserve"> </w:t>
      </w:r>
      <w:r w:rsidR="00C0096D" w:rsidRPr="00C0096D">
        <w:rPr>
          <w:rFonts w:ascii="Garuda" w:hAnsi="Garuda"/>
          <w:color w:val="006600"/>
        </w:rPr>
        <w:t>[</w:t>
      </w:r>
      <w:r w:rsidRPr="007849FD">
        <w:rPr>
          <w:rFonts w:ascii="Garuda" w:hAnsi="Garuda"/>
          <w:color w:val="006600"/>
        </w:rPr>
        <w:t>stage</w:t>
      </w:r>
      <w:r w:rsidR="00C0096D" w:rsidRPr="00C0096D">
        <w:rPr>
          <w:rFonts w:ascii="Garuda" w:hAnsi="Garuda"/>
          <w:color w:val="006600"/>
        </w:rPr>
        <w:t>]</w:t>
      </w:r>
      <w:r w:rsidRPr="00C0096D">
        <w:rPr>
          <w:rFonts w:ascii="Garuda" w:hAnsi="Garuda"/>
          <w:color w:val="006600"/>
        </w:rPr>
        <w:t>.</w:t>
      </w:r>
      <w:r w:rsidR="00447B6C" w:rsidRPr="00AF2BE1">
        <w:rPr>
          <w:rFonts w:ascii="Garuda" w:hAnsi="Garuda"/>
        </w:rPr>
        <w:t xml:space="preserve"> </w:t>
      </w:r>
      <w:r w:rsidR="00F43A52">
        <w:rPr>
          <w:rFonts w:ascii="Garuda" w:hAnsi="Garuda"/>
        </w:rPr>
        <w:t xml:space="preserve">Generate </w:t>
      </w:r>
      <w:r w:rsidR="00521E8D" w:rsidRPr="00521E8D">
        <w:rPr>
          <w:rFonts w:ascii="Garuda" w:hAnsi="Garuda"/>
          <w:color w:val="006600"/>
        </w:rPr>
        <w:t>[</w:t>
      </w:r>
      <w:r w:rsidR="00F43A52" w:rsidRPr="00521E8D">
        <w:rPr>
          <w:rFonts w:ascii="Garuda" w:hAnsi="Garuda"/>
          <w:color w:val="006600"/>
        </w:rPr>
        <w:t>sequence alignment</w:t>
      </w:r>
      <w:r w:rsidR="00521E8D" w:rsidRPr="00521E8D">
        <w:rPr>
          <w:rFonts w:ascii="Garuda" w:hAnsi="Garuda"/>
          <w:color w:val="006600"/>
        </w:rPr>
        <w:t>]</w:t>
      </w:r>
      <w:r w:rsidR="00F43A52">
        <w:rPr>
          <w:rFonts w:ascii="Garuda" w:hAnsi="Garuda"/>
        </w:rPr>
        <w:t xml:space="preserve"> </w:t>
      </w:r>
      <w:r w:rsidR="004D242B">
        <w:rPr>
          <w:rFonts w:ascii="Garuda" w:hAnsi="Garuda"/>
        </w:rPr>
        <w:t xml:space="preserve">for </w:t>
      </w:r>
      <w:r w:rsidR="00521E8D" w:rsidRPr="00521E8D">
        <w:rPr>
          <w:rFonts w:ascii="Garuda" w:hAnsi="Garuda"/>
          <w:color w:val="7030A0"/>
        </w:rPr>
        <w:t>{</w:t>
      </w:r>
      <w:r w:rsidR="004D242B" w:rsidRPr="00453665">
        <w:rPr>
          <w:rFonts w:ascii="Garuda" w:hAnsi="Garuda"/>
          <w:color w:val="7030A0"/>
        </w:rPr>
        <w:t>GluN1</w:t>
      </w:r>
      <w:r w:rsidR="00521E8D">
        <w:rPr>
          <w:rFonts w:ascii="Garuda" w:hAnsi="Garuda"/>
          <w:color w:val="7030A0"/>
        </w:rPr>
        <w:t>}</w:t>
      </w:r>
      <w:r w:rsidR="004D242B">
        <w:rPr>
          <w:rFonts w:ascii="Garuda" w:hAnsi="Garuda"/>
        </w:rPr>
        <w:t xml:space="preserve">, </w:t>
      </w:r>
      <w:r w:rsidR="00521E8D" w:rsidRPr="00521E8D">
        <w:rPr>
          <w:rFonts w:ascii="Garuda" w:hAnsi="Garuda"/>
          <w:color w:val="7030A0"/>
        </w:rPr>
        <w:t>{</w:t>
      </w:r>
      <w:r w:rsidR="004D242B" w:rsidRPr="00453665">
        <w:rPr>
          <w:rFonts w:ascii="Garuda" w:hAnsi="Garuda"/>
          <w:color w:val="7030A0"/>
        </w:rPr>
        <w:t>GluN2</w:t>
      </w:r>
      <w:r w:rsidR="00521E8D">
        <w:rPr>
          <w:rFonts w:ascii="Garuda" w:hAnsi="Garuda"/>
          <w:color w:val="7030A0"/>
        </w:rPr>
        <w:t>}</w:t>
      </w:r>
      <w:r w:rsidR="004D242B">
        <w:rPr>
          <w:rFonts w:ascii="Garuda" w:hAnsi="Garuda"/>
        </w:rPr>
        <w:t xml:space="preserve">, and </w:t>
      </w:r>
      <w:r w:rsidR="00521E8D" w:rsidRPr="00521E8D">
        <w:rPr>
          <w:rFonts w:ascii="Garuda" w:hAnsi="Garuda"/>
          <w:color w:val="7030A0"/>
        </w:rPr>
        <w:t>{</w:t>
      </w:r>
      <w:r w:rsidR="004D242B" w:rsidRPr="00453665">
        <w:rPr>
          <w:rFonts w:ascii="Garuda" w:hAnsi="Garuda"/>
          <w:color w:val="7030A0"/>
        </w:rPr>
        <w:t>GluN3</w:t>
      </w:r>
      <w:r w:rsidR="00521E8D">
        <w:rPr>
          <w:rFonts w:ascii="Garuda" w:hAnsi="Garuda"/>
          <w:color w:val="7030A0"/>
        </w:rPr>
        <w:t>}</w:t>
      </w:r>
      <w:r w:rsidR="004D242B">
        <w:rPr>
          <w:rFonts w:ascii="Garuda" w:hAnsi="Garuda"/>
          <w:color w:val="7030A0"/>
        </w:rPr>
        <w:t>.</w:t>
      </w:r>
      <w:r w:rsidR="00521E8D">
        <w:rPr>
          <w:rFonts w:ascii="Garuda" w:hAnsi="Garuda"/>
        </w:rPr>
        <w:t xml:space="preserve"> </w:t>
      </w:r>
      <w:r w:rsidR="00521E8D" w:rsidRPr="00521E8D">
        <w:rPr>
          <w:rFonts w:ascii="Garuda" w:hAnsi="Garuda"/>
          <w:color w:val="7030A0"/>
        </w:rPr>
        <w:t>{MAAFT Server}</w:t>
      </w:r>
      <w:r w:rsidR="007C7399" w:rsidRPr="00453665">
        <w:rPr>
          <w:rStyle w:val="FootnoteAnchor"/>
          <w:rFonts w:ascii="Garuda" w:hAnsi="Garuda"/>
          <w:color w:val="7030A0"/>
        </w:rPr>
        <w:footnoteReference w:id="1"/>
      </w:r>
      <w:r w:rsidR="00521E8D">
        <w:rPr>
          <w:rFonts w:ascii="Garuda" w:hAnsi="Garuda"/>
        </w:rPr>
        <w:t xml:space="preserve"> is used as the alignment </w:t>
      </w:r>
      <w:r w:rsidR="00521E8D" w:rsidRPr="00521E8D">
        <w:rPr>
          <w:rFonts w:ascii="Garuda" w:hAnsi="Garuda"/>
          <w:color w:val="006600"/>
        </w:rPr>
        <w:t>[</w:t>
      </w:r>
      <w:r w:rsidR="002749AB">
        <w:rPr>
          <w:rFonts w:ascii="Garuda" w:hAnsi="Garuda"/>
          <w:color w:val="006600"/>
        </w:rPr>
        <w:t>software</w:t>
      </w:r>
      <w:r w:rsidR="00521E8D" w:rsidRPr="00521E8D">
        <w:rPr>
          <w:rFonts w:ascii="Garuda" w:hAnsi="Garuda"/>
          <w:color w:val="006600"/>
        </w:rPr>
        <w:t>]</w:t>
      </w:r>
      <w:r w:rsidR="00521E8D">
        <w:rPr>
          <w:rFonts w:ascii="Garuda" w:hAnsi="Garuda"/>
        </w:rPr>
        <w:t>. Apply</w:t>
      </w:r>
      <w:r w:rsidR="00AF2BE1">
        <w:rPr>
          <w:rFonts w:ascii="Garuda" w:hAnsi="Garuda"/>
        </w:rPr>
        <w:t xml:space="preserve"> the</w:t>
      </w:r>
      <w:r w:rsidR="00521E8D">
        <w:rPr>
          <w:rFonts w:ascii="Garuda" w:hAnsi="Garuda"/>
        </w:rPr>
        <w:t xml:space="preserve"> </w:t>
      </w:r>
      <w:r w:rsidR="00521E8D" w:rsidRPr="00521E8D">
        <w:rPr>
          <w:rFonts w:ascii="Garuda" w:hAnsi="Garuda"/>
          <w:color w:val="7030A0"/>
        </w:rPr>
        <w:t xml:space="preserve">{default} </w:t>
      </w:r>
      <w:r w:rsidR="00521E8D" w:rsidRPr="00521E8D">
        <w:rPr>
          <w:rFonts w:ascii="Garuda" w:hAnsi="Garuda"/>
          <w:color w:val="006600"/>
        </w:rPr>
        <w:t>[settings].</w:t>
      </w:r>
      <w:r w:rsidR="00AF2BE1">
        <w:rPr>
          <w:rFonts w:ascii="Garuda" w:hAnsi="Garuda"/>
          <w:color w:val="006600"/>
        </w:rPr>
        <w:t xml:space="preserve"> </w:t>
      </w:r>
      <w:r w:rsidR="00AF2BE1" w:rsidRPr="00AF2BE1">
        <w:rPr>
          <w:rFonts w:ascii="Garuda" w:hAnsi="Garuda"/>
          <w:color w:val="000000" w:themeColor="text1"/>
        </w:rPr>
        <w:t xml:space="preserve">This </w:t>
      </w:r>
      <w:r w:rsidR="00AF2BE1">
        <w:rPr>
          <w:rFonts w:ascii="Garuda" w:hAnsi="Garuda"/>
          <w:color w:val="000000" w:themeColor="text1"/>
        </w:rPr>
        <w:t>assumes</w:t>
      </w:r>
      <w:r w:rsidR="002749AB">
        <w:rPr>
          <w:rFonts w:ascii="Garuda" w:hAnsi="Garuda"/>
          <w:color w:val="000000" w:themeColor="text1"/>
        </w:rPr>
        <w:t xml:space="preserve"> that</w:t>
      </w:r>
      <w:r w:rsidR="00AF2BE1" w:rsidRPr="00AF2BE1">
        <w:rPr>
          <w:rFonts w:ascii="Garuda" w:hAnsi="Garuda"/>
          <w:color w:val="000000" w:themeColor="text1"/>
        </w:rPr>
        <w:t xml:space="preserve"> </w:t>
      </w:r>
      <w:r w:rsidR="00AF2BE1" w:rsidRPr="007475FE">
        <w:rPr>
          <w:rFonts w:ascii="Garuda" w:hAnsi="Garuda"/>
          <w:color w:val="006600"/>
        </w:rPr>
        <w:t>[version]</w:t>
      </w:r>
      <w:r w:rsidR="00AF2BE1" w:rsidRPr="00AF2BE1">
        <w:rPr>
          <w:rFonts w:ascii="Garuda" w:hAnsi="Garuda"/>
          <w:color w:val="000000" w:themeColor="text1"/>
        </w:rPr>
        <w:t xml:space="preserve"> </w:t>
      </w:r>
      <w:r w:rsidR="00AF2BE1" w:rsidRPr="007475FE">
        <w:rPr>
          <w:rFonts w:ascii="Garuda" w:hAnsi="Garuda"/>
          <w:color w:val="7030A0"/>
        </w:rPr>
        <w:t>{</w:t>
      </w:r>
      <w:r w:rsidR="00D37F25">
        <w:rPr>
          <w:rFonts w:ascii="Garuda" w:hAnsi="Garuda"/>
          <w:color w:val="7030A0"/>
        </w:rPr>
        <w:t>7</w:t>
      </w:r>
      <w:r w:rsidR="00AF2BE1" w:rsidRPr="007475FE">
        <w:rPr>
          <w:rFonts w:ascii="Garuda" w:hAnsi="Garuda"/>
          <w:color w:val="7030A0"/>
        </w:rPr>
        <w:t>}</w:t>
      </w:r>
      <w:r w:rsidR="00AF2BE1" w:rsidRPr="00AF2BE1">
        <w:rPr>
          <w:rFonts w:ascii="Garuda" w:hAnsi="Garuda"/>
          <w:color w:val="000000" w:themeColor="text1"/>
        </w:rPr>
        <w:t xml:space="preserve"> is used.</w:t>
      </w:r>
    </w:p>
    <w:p w14:paraId="3A3C8A1E" w14:textId="77777777" w:rsidR="00BD0725" w:rsidRDefault="006163D5" w:rsidP="00BD0725">
      <w:pPr>
        <w:pStyle w:val="BodyText"/>
        <w:numPr>
          <w:ilvl w:val="0"/>
          <w:numId w:val="1"/>
        </w:numPr>
        <w:rPr>
          <w:rFonts w:ascii="Garuda" w:hAnsi="Garuda"/>
          <w:color w:val="006600"/>
        </w:rPr>
      </w:pPr>
      <w:r w:rsidRPr="00835DA3">
        <w:rPr>
          <w:rFonts w:ascii="Garuda" w:hAnsi="Garuda"/>
        </w:rPr>
        <w:t>Next,</w:t>
      </w:r>
      <w:r w:rsidR="007C7243" w:rsidRPr="00835DA3">
        <w:rPr>
          <w:rFonts w:ascii="Garuda" w:hAnsi="Garuda"/>
        </w:rPr>
        <w:t xml:space="preserve"> perform</w:t>
      </w:r>
      <w:r w:rsidRPr="00835DA3">
        <w:rPr>
          <w:rFonts w:ascii="Garuda" w:hAnsi="Garuda"/>
        </w:rPr>
        <w:t xml:space="preserve"> </w:t>
      </w:r>
      <w:r w:rsidRPr="003021E3">
        <w:rPr>
          <w:rFonts w:ascii="Garuda" w:hAnsi="Garuda"/>
          <w:color w:val="7030A0"/>
        </w:rPr>
        <w:t>{alignment refinement}</w:t>
      </w:r>
      <w:r w:rsidRPr="00835DA3">
        <w:rPr>
          <w:rFonts w:ascii="Garuda" w:hAnsi="Garuda"/>
          <w:color w:val="7030A0"/>
        </w:rPr>
        <w:t xml:space="preserve"> </w:t>
      </w:r>
      <w:r w:rsidRPr="003021E3">
        <w:rPr>
          <w:rFonts w:ascii="Garuda" w:hAnsi="Garuda"/>
          <w:color w:val="006600"/>
        </w:rPr>
        <w:t>[stage].</w:t>
      </w:r>
      <w:r w:rsidRPr="003021E3">
        <w:rPr>
          <w:rFonts w:ascii="Garuda" w:hAnsi="Garuda"/>
          <w:color w:val="7030A0"/>
        </w:rPr>
        <w:t xml:space="preserve"> </w:t>
      </w:r>
      <w:r w:rsidR="008518D8" w:rsidRPr="003021E3">
        <w:rPr>
          <w:rFonts w:ascii="Garuda" w:hAnsi="Garuda"/>
          <w:color w:val="7030A0"/>
        </w:rPr>
        <w:t>{</w:t>
      </w:r>
      <w:r w:rsidRPr="003021E3">
        <w:rPr>
          <w:rFonts w:ascii="Garuda" w:hAnsi="Garuda"/>
          <w:color w:val="7030A0"/>
        </w:rPr>
        <w:t>GLProbs</w:t>
      </w:r>
      <w:r w:rsidR="008518D8" w:rsidRPr="003021E3">
        <w:rPr>
          <w:rFonts w:ascii="Garuda" w:hAnsi="Garuda"/>
          <w:color w:val="7030A0"/>
        </w:rPr>
        <w:t>}</w:t>
      </w:r>
      <w:r w:rsidRPr="003021E3">
        <w:rPr>
          <w:rFonts w:ascii="Garuda" w:hAnsi="Garuda"/>
          <w:color w:val="7030A0"/>
        </w:rPr>
        <w:t xml:space="preserve"> </w:t>
      </w:r>
      <w:r w:rsidR="008518D8" w:rsidRPr="003021E3">
        <w:rPr>
          <w:rFonts w:ascii="Garuda" w:hAnsi="Garuda"/>
          <w:color w:val="006600"/>
        </w:rPr>
        <w:t>[</w:t>
      </w:r>
      <w:r w:rsidRPr="003021E3">
        <w:rPr>
          <w:rFonts w:ascii="Garuda" w:hAnsi="Garuda"/>
          <w:color w:val="006600"/>
        </w:rPr>
        <w:t>software</w:t>
      </w:r>
      <w:r w:rsidR="008518D8" w:rsidRPr="003021E3">
        <w:rPr>
          <w:rFonts w:ascii="Garuda" w:hAnsi="Garuda"/>
          <w:color w:val="006600"/>
        </w:rPr>
        <w:t>]</w:t>
      </w:r>
      <w:r w:rsidRPr="00835DA3">
        <w:rPr>
          <w:rFonts w:ascii="Garuda" w:hAnsi="Garuda"/>
        </w:rPr>
        <w:t xml:space="preserve"> is used for this purpose. Apply </w:t>
      </w:r>
      <w:r w:rsidR="008518D8" w:rsidRPr="00835DA3">
        <w:rPr>
          <w:rFonts w:ascii="Garuda" w:hAnsi="Garuda"/>
          <w:color w:val="7030A0"/>
        </w:rPr>
        <w:t>{2}</w:t>
      </w:r>
      <w:r w:rsidRPr="00835DA3">
        <w:rPr>
          <w:rFonts w:ascii="Garuda" w:hAnsi="Garuda"/>
        </w:rPr>
        <w:t xml:space="preserve"> </w:t>
      </w:r>
      <w:r w:rsidR="00A32AF6" w:rsidRPr="00835DA3">
        <w:rPr>
          <w:rFonts w:ascii="Garuda" w:hAnsi="Garuda"/>
          <w:color w:val="006600"/>
        </w:rPr>
        <w:t>[</w:t>
      </w:r>
      <w:r w:rsidRPr="00835DA3">
        <w:rPr>
          <w:rFonts w:ascii="Garuda" w:hAnsi="Garuda"/>
          <w:color w:val="006600"/>
        </w:rPr>
        <w:t>consistency transformation</w:t>
      </w:r>
      <w:r w:rsidR="008518D8" w:rsidRPr="00835DA3">
        <w:rPr>
          <w:rFonts w:ascii="Garuda" w:hAnsi="Garuda"/>
          <w:color w:val="006600"/>
        </w:rPr>
        <w:t xml:space="preserve"> passes]</w:t>
      </w:r>
      <w:r w:rsidR="003022E0" w:rsidRPr="00835DA3">
        <w:rPr>
          <w:rFonts w:ascii="Garuda" w:hAnsi="Garuda"/>
        </w:rPr>
        <w:t xml:space="preserve">. </w:t>
      </w:r>
      <w:r w:rsidR="00AC66EF" w:rsidRPr="00835DA3">
        <w:rPr>
          <w:rFonts w:ascii="Garuda" w:hAnsi="Garuda"/>
        </w:rPr>
        <w:t>Subsequently</w:t>
      </w:r>
      <w:r w:rsidR="003022E0" w:rsidRPr="00835DA3">
        <w:rPr>
          <w:rFonts w:ascii="Garuda" w:hAnsi="Garuda"/>
        </w:rPr>
        <w:t>, apply</w:t>
      </w:r>
      <w:r w:rsidR="003022E0" w:rsidRPr="00835DA3">
        <w:rPr>
          <w:rFonts w:ascii="Garuda" w:hAnsi="Garuda"/>
          <w:color w:val="7030A0"/>
        </w:rPr>
        <w:t xml:space="preserve"> </w:t>
      </w:r>
      <w:r w:rsidR="005B5038" w:rsidRPr="00835DA3">
        <w:rPr>
          <w:rFonts w:ascii="Garuda" w:hAnsi="Garuda"/>
          <w:color w:val="7030A0"/>
        </w:rPr>
        <w:t>{</w:t>
      </w:r>
      <w:r w:rsidR="003022E0" w:rsidRPr="00835DA3">
        <w:rPr>
          <w:rFonts w:ascii="Garuda" w:hAnsi="Garuda"/>
          <w:color w:val="7030A0"/>
        </w:rPr>
        <w:t>100</w:t>
      </w:r>
      <w:r w:rsidR="005B5038" w:rsidRPr="00835DA3">
        <w:rPr>
          <w:rFonts w:ascii="Garuda" w:hAnsi="Garuda"/>
          <w:color w:val="7030A0"/>
        </w:rPr>
        <w:t>}</w:t>
      </w:r>
      <w:r w:rsidR="003022E0" w:rsidRPr="00835DA3">
        <w:rPr>
          <w:rFonts w:ascii="Garuda" w:hAnsi="Garuda"/>
          <w:color w:val="7030A0"/>
        </w:rPr>
        <w:t xml:space="preserve"> </w:t>
      </w:r>
      <w:r w:rsidR="005B5038" w:rsidRPr="00835DA3">
        <w:rPr>
          <w:rFonts w:ascii="Garuda" w:hAnsi="Garuda"/>
          <w:color w:val="006600"/>
        </w:rPr>
        <w:t>[</w:t>
      </w:r>
      <w:r w:rsidR="003022E0" w:rsidRPr="00835DA3">
        <w:rPr>
          <w:rFonts w:ascii="Garuda" w:hAnsi="Garuda"/>
          <w:color w:val="006600"/>
        </w:rPr>
        <w:t>iterative refinement passes</w:t>
      </w:r>
      <w:r w:rsidR="005B5038" w:rsidRPr="00835DA3">
        <w:rPr>
          <w:rFonts w:ascii="Garuda" w:hAnsi="Garuda"/>
          <w:color w:val="006600"/>
        </w:rPr>
        <w:t>]</w:t>
      </w:r>
      <w:r w:rsidR="003022E0" w:rsidRPr="00835DA3">
        <w:rPr>
          <w:rFonts w:ascii="Garuda" w:hAnsi="Garuda"/>
          <w:color w:val="006600"/>
        </w:rPr>
        <w:t>.</w:t>
      </w:r>
    </w:p>
    <w:p w14:paraId="7E050EB1" w14:textId="1A27C509" w:rsidR="00CD27EF" w:rsidRPr="00977A42" w:rsidRDefault="003A4478" w:rsidP="001216E9">
      <w:pPr>
        <w:pStyle w:val="BodyText"/>
        <w:numPr>
          <w:ilvl w:val="0"/>
          <w:numId w:val="1"/>
        </w:numPr>
        <w:rPr>
          <w:rFonts w:ascii="Garuda" w:hAnsi="Garuda"/>
          <w:color w:val="006600"/>
        </w:rPr>
      </w:pPr>
      <w:r w:rsidRPr="00D37F25">
        <w:rPr>
          <w:rFonts w:ascii="Garuda" w:hAnsi="Garuda"/>
        </w:rPr>
        <w:t xml:space="preserve">A </w:t>
      </w:r>
      <w:r w:rsidR="00FB53E1" w:rsidRPr="00D37F25">
        <w:rPr>
          <w:rFonts w:ascii="Garuda" w:hAnsi="Garuda"/>
          <w:color w:val="7030A0"/>
        </w:rPr>
        <w:t>{</w:t>
      </w:r>
      <w:r w:rsidRPr="00D37F25">
        <w:rPr>
          <w:rFonts w:ascii="Garuda" w:hAnsi="Garuda"/>
          <w:color w:val="7030A0"/>
        </w:rPr>
        <w:t>manual sequence alignment</w:t>
      </w:r>
      <w:r w:rsidR="00FB53E1" w:rsidRPr="00D37F25">
        <w:rPr>
          <w:rFonts w:ascii="Garuda" w:hAnsi="Garuda"/>
          <w:color w:val="7030A0"/>
        </w:rPr>
        <w:t>}</w:t>
      </w:r>
      <w:r w:rsidRPr="00D37F25">
        <w:rPr>
          <w:rFonts w:ascii="Garuda" w:hAnsi="Garuda"/>
        </w:rPr>
        <w:t xml:space="preserve"> </w:t>
      </w:r>
      <w:r w:rsidR="00FB53E1" w:rsidRPr="00D37F25">
        <w:rPr>
          <w:rFonts w:ascii="Garuda" w:hAnsi="Garuda"/>
          <w:color w:val="006600"/>
        </w:rPr>
        <w:t>[</w:t>
      </w:r>
      <w:r w:rsidRPr="00D37F25">
        <w:rPr>
          <w:rFonts w:ascii="Garuda" w:hAnsi="Garuda"/>
          <w:color w:val="006600"/>
        </w:rPr>
        <w:t>stage</w:t>
      </w:r>
      <w:r w:rsidR="00FB53E1" w:rsidRPr="00D37F25">
        <w:rPr>
          <w:rFonts w:ascii="Garuda" w:hAnsi="Garuda"/>
          <w:color w:val="006600"/>
        </w:rPr>
        <w:t>]</w:t>
      </w:r>
      <w:r w:rsidRPr="00D37F25">
        <w:rPr>
          <w:rFonts w:ascii="Garuda" w:hAnsi="Garuda"/>
        </w:rPr>
        <w:t xml:space="preserve"> is </w:t>
      </w:r>
      <w:r w:rsidR="00804C11" w:rsidRPr="00D37F25">
        <w:rPr>
          <w:rFonts w:ascii="Garuda" w:hAnsi="Garuda"/>
        </w:rPr>
        <w:t xml:space="preserve">later </w:t>
      </w:r>
      <w:r w:rsidRPr="00D37F25">
        <w:rPr>
          <w:rFonts w:ascii="Garuda" w:hAnsi="Garuda"/>
        </w:rPr>
        <w:t>needed</w:t>
      </w:r>
      <w:r w:rsidR="00804C11" w:rsidRPr="00D37F25">
        <w:rPr>
          <w:rFonts w:ascii="Garuda" w:hAnsi="Garuda"/>
        </w:rPr>
        <w:t xml:space="preserve">. For this alignment, use </w:t>
      </w:r>
      <w:r w:rsidR="00FB53E1" w:rsidRPr="00D37F25">
        <w:rPr>
          <w:rFonts w:ascii="Garuda" w:hAnsi="Garuda"/>
          <w:color w:val="006600"/>
        </w:rPr>
        <w:t>[</w:t>
      </w:r>
      <w:r w:rsidR="00804C11" w:rsidRPr="00D37F25">
        <w:rPr>
          <w:rFonts w:ascii="Garuda" w:hAnsi="Garuda"/>
          <w:color w:val="006600"/>
        </w:rPr>
        <w:t>base template</w:t>
      </w:r>
      <w:r w:rsidR="00FB53E1" w:rsidRPr="00D37F25">
        <w:rPr>
          <w:rFonts w:ascii="Garuda" w:hAnsi="Garuda"/>
          <w:color w:val="006600"/>
        </w:rPr>
        <w:t>]</w:t>
      </w:r>
      <w:r w:rsidR="00804C11" w:rsidRPr="00D37F25">
        <w:rPr>
          <w:rFonts w:ascii="Garuda" w:hAnsi="Garuda"/>
        </w:rPr>
        <w:t xml:space="preserve"> from the </w:t>
      </w:r>
      <w:r w:rsidR="00FB53E1" w:rsidRPr="00D37F25">
        <w:rPr>
          <w:rFonts w:ascii="Garuda" w:hAnsi="Garuda"/>
          <w:color w:val="7030A0"/>
        </w:rPr>
        <w:t>{</w:t>
      </w:r>
      <w:r w:rsidR="00804C11" w:rsidRPr="00D37F25">
        <w:rPr>
          <w:rFonts w:ascii="Garuda" w:hAnsi="Garuda"/>
          <w:color w:val="7030A0"/>
        </w:rPr>
        <w:t>result of previous step</w:t>
      </w:r>
      <w:r w:rsidR="00FB53E1" w:rsidRPr="00D37F25">
        <w:rPr>
          <w:rFonts w:ascii="Garuda" w:hAnsi="Garuda"/>
          <w:color w:val="7030A0"/>
        </w:rPr>
        <w:t>}</w:t>
      </w:r>
      <w:r w:rsidR="00804C11" w:rsidRPr="00D37F25">
        <w:rPr>
          <w:rFonts w:ascii="Garuda" w:hAnsi="Garuda"/>
          <w:color w:val="7030A0"/>
        </w:rPr>
        <w:t>.</w:t>
      </w:r>
      <w:r w:rsidR="00804C11" w:rsidRPr="00D37F25">
        <w:rPr>
          <w:rFonts w:ascii="Garuda" w:hAnsi="Garuda"/>
        </w:rPr>
        <w:t xml:space="preserve"> </w:t>
      </w:r>
      <w:r w:rsidR="00E10EFD" w:rsidRPr="00D37F25">
        <w:rPr>
          <w:rFonts w:ascii="Garuda" w:hAnsi="Garuda"/>
        </w:rPr>
        <w:t>The first</w:t>
      </w:r>
      <w:r w:rsidR="00E10EFD" w:rsidRPr="00D37F25">
        <w:rPr>
          <w:rFonts w:ascii="Garuda" w:hAnsi="Garuda"/>
          <w:color w:val="006600"/>
        </w:rPr>
        <w:t xml:space="preserve"> </w:t>
      </w:r>
      <w:r w:rsidR="00FB53E1" w:rsidRPr="00D37F25">
        <w:rPr>
          <w:rFonts w:ascii="Garuda" w:hAnsi="Garuda"/>
          <w:color w:val="006600"/>
        </w:rPr>
        <w:t>[</w:t>
      </w:r>
      <w:r w:rsidR="00E10EFD" w:rsidRPr="00D37F25">
        <w:rPr>
          <w:rFonts w:ascii="Garuda" w:hAnsi="Garuda"/>
          <w:color w:val="006600"/>
        </w:rPr>
        <w:t>template structure</w:t>
      </w:r>
      <w:r w:rsidR="00FB53E1" w:rsidRPr="00D37F25">
        <w:rPr>
          <w:rFonts w:ascii="Garuda" w:hAnsi="Garuda"/>
          <w:color w:val="006600"/>
        </w:rPr>
        <w:t>]</w:t>
      </w:r>
      <w:r w:rsidR="00E10EFD" w:rsidRPr="00D37F25">
        <w:rPr>
          <w:rFonts w:ascii="Garuda" w:hAnsi="Garuda"/>
        </w:rPr>
        <w:t xml:space="preserve"> </w:t>
      </w:r>
      <w:r w:rsidR="00CD08F0" w:rsidRPr="00D37F25">
        <w:rPr>
          <w:rFonts w:ascii="Garuda" w:hAnsi="Garuda"/>
        </w:rPr>
        <w:t xml:space="preserve">uses </w:t>
      </w:r>
      <w:r w:rsidR="00FB53E1" w:rsidRPr="00D37F25">
        <w:rPr>
          <w:rFonts w:ascii="Garuda" w:hAnsi="Garuda"/>
          <w:color w:val="7030A0"/>
        </w:rPr>
        <w:t>{</w:t>
      </w:r>
      <w:r w:rsidR="00CD08F0" w:rsidRPr="00D37F25">
        <w:rPr>
          <w:rFonts w:ascii="Garuda" w:hAnsi="Garuda"/>
          <w:color w:val="7030A0"/>
        </w:rPr>
        <w:t>GluN2DLBD</w:t>
      </w:r>
      <w:r w:rsidR="00FB53E1" w:rsidRPr="00D37F25">
        <w:rPr>
          <w:rFonts w:ascii="Garuda" w:hAnsi="Garuda"/>
          <w:color w:val="7030A0"/>
        </w:rPr>
        <w:t>}</w:t>
      </w:r>
      <w:r w:rsidR="00CD08F0" w:rsidRPr="00D37F25">
        <w:rPr>
          <w:rFonts w:ascii="Garuda" w:hAnsi="Garuda"/>
          <w:color w:val="7030A0"/>
        </w:rPr>
        <w:t>.</w:t>
      </w:r>
      <w:r w:rsidR="00CD08F0" w:rsidRPr="00D37F25">
        <w:rPr>
          <w:rFonts w:ascii="Garuda" w:hAnsi="Garuda"/>
        </w:rPr>
        <w:t xml:space="preserve"> </w:t>
      </w:r>
      <w:r w:rsidR="00E10EFD" w:rsidRPr="00D37F25">
        <w:rPr>
          <w:rFonts w:ascii="Garuda" w:hAnsi="Garuda"/>
        </w:rPr>
        <w:t xml:space="preserve"> </w:t>
      </w:r>
      <w:r w:rsidR="00CD08F0" w:rsidRPr="00D37F25">
        <w:rPr>
          <w:rFonts w:ascii="Garuda" w:hAnsi="Garuda"/>
        </w:rPr>
        <w:t xml:space="preserve">GluN3DLBD has </w:t>
      </w:r>
      <w:r w:rsidR="00FB53E1" w:rsidRPr="00D37F25">
        <w:rPr>
          <w:rFonts w:ascii="Garuda" w:hAnsi="Garuda"/>
          <w:color w:val="006600"/>
        </w:rPr>
        <w:t>[</w:t>
      </w:r>
      <w:r w:rsidR="00CD08F0" w:rsidRPr="00D37F25">
        <w:rPr>
          <w:rFonts w:ascii="Garuda" w:hAnsi="Garuda"/>
          <w:color w:val="006600"/>
        </w:rPr>
        <w:t>PDB ID</w:t>
      </w:r>
      <w:r w:rsidR="00FB53E1" w:rsidRPr="00D37F25">
        <w:rPr>
          <w:rFonts w:ascii="Garuda" w:hAnsi="Garuda"/>
          <w:color w:val="006600"/>
        </w:rPr>
        <w:t>]</w:t>
      </w:r>
      <w:r w:rsidR="00CD08F0" w:rsidRPr="00D37F25">
        <w:rPr>
          <w:rFonts w:ascii="Garuda" w:hAnsi="Garuda"/>
        </w:rPr>
        <w:t xml:space="preserve"> </w:t>
      </w:r>
      <w:r w:rsidR="00FB53E1" w:rsidRPr="00D37F25">
        <w:rPr>
          <w:rFonts w:ascii="Garuda" w:hAnsi="Garuda"/>
          <w:color w:val="7030A0"/>
        </w:rPr>
        <w:t>{</w:t>
      </w:r>
      <w:r w:rsidR="00CD08F0" w:rsidRPr="00D37F25">
        <w:rPr>
          <w:rFonts w:ascii="Garuda" w:hAnsi="Garuda"/>
          <w:color w:val="7030A0"/>
        </w:rPr>
        <w:t>3OEK</w:t>
      </w:r>
      <w:r w:rsidR="00FB53E1" w:rsidRPr="00D37F25">
        <w:rPr>
          <w:rFonts w:ascii="Garuda" w:hAnsi="Garuda"/>
          <w:color w:val="7030A0"/>
        </w:rPr>
        <w:t>}</w:t>
      </w:r>
      <w:r w:rsidR="00CD08F0" w:rsidRPr="00D37F25">
        <w:rPr>
          <w:rFonts w:ascii="Garuda" w:hAnsi="Garuda"/>
          <w:color w:val="7030A0"/>
        </w:rPr>
        <w:t>.</w:t>
      </w:r>
      <w:r w:rsidR="00CD08F0" w:rsidRPr="00D37F25">
        <w:rPr>
          <w:rFonts w:ascii="Garuda" w:hAnsi="Garuda"/>
        </w:rPr>
        <w:t xml:space="preserve"> The second </w:t>
      </w:r>
      <w:r w:rsidR="00FB53E1" w:rsidRPr="00D37F25">
        <w:rPr>
          <w:rFonts w:ascii="Garuda" w:hAnsi="Garuda"/>
          <w:color w:val="006600"/>
        </w:rPr>
        <w:t>[</w:t>
      </w:r>
      <w:r w:rsidR="00CD08F0" w:rsidRPr="00D37F25">
        <w:rPr>
          <w:rFonts w:ascii="Garuda" w:hAnsi="Garuda"/>
          <w:color w:val="006600"/>
        </w:rPr>
        <w:t>template structure</w:t>
      </w:r>
      <w:r w:rsidR="00FB53E1" w:rsidRPr="00D37F25">
        <w:rPr>
          <w:rFonts w:ascii="Garuda" w:hAnsi="Garuda"/>
          <w:color w:val="006600"/>
        </w:rPr>
        <w:t>]</w:t>
      </w:r>
      <w:r w:rsidR="00CD08F0" w:rsidRPr="00D37F25">
        <w:rPr>
          <w:rFonts w:ascii="Garuda" w:hAnsi="Garuda"/>
        </w:rPr>
        <w:t xml:space="preserve"> uses </w:t>
      </w:r>
      <w:r w:rsidR="00FB53E1" w:rsidRPr="00D37F25">
        <w:rPr>
          <w:rFonts w:ascii="Garuda" w:hAnsi="Garuda"/>
          <w:color w:val="7030A0"/>
        </w:rPr>
        <w:t>{</w:t>
      </w:r>
      <w:r w:rsidR="00CD08F0" w:rsidRPr="00D37F25">
        <w:rPr>
          <w:rFonts w:ascii="Garuda" w:hAnsi="Garuda"/>
          <w:color w:val="7030A0"/>
        </w:rPr>
        <w:t>GluN3BLBD</w:t>
      </w:r>
      <w:r w:rsidR="00FB53E1" w:rsidRPr="00D37F25">
        <w:rPr>
          <w:rFonts w:ascii="Garuda" w:hAnsi="Garuda"/>
          <w:color w:val="7030A0"/>
        </w:rPr>
        <w:t>}</w:t>
      </w:r>
      <w:r w:rsidR="00CD08F0" w:rsidRPr="00D37F25">
        <w:rPr>
          <w:rFonts w:ascii="Garuda" w:hAnsi="Garuda"/>
          <w:color w:val="7030A0"/>
        </w:rPr>
        <w:t xml:space="preserve">. </w:t>
      </w:r>
      <w:r w:rsidR="00CD08F0" w:rsidRPr="00D37F25">
        <w:rPr>
          <w:rFonts w:ascii="Garuda" w:hAnsi="Garuda"/>
        </w:rPr>
        <w:t xml:space="preserve">GluN3BLBD has </w:t>
      </w:r>
      <w:r w:rsidR="00FB53E1" w:rsidRPr="00D37F25">
        <w:rPr>
          <w:rFonts w:ascii="Garuda" w:hAnsi="Garuda"/>
          <w:color w:val="006600"/>
        </w:rPr>
        <w:t>[</w:t>
      </w:r>
      <w:r w:rsidR="00CD08F0" w:rsidRPr="00D37F25">
        <w:rPr>
          <w:rFonts w:ascii="Garuda" w:hAnsi="Garuda"/>
          <w:color w:val="006600"/>
        </w:rPr>
        <w:t>PDB ID</w:t>
      </w:r>
      <w:r w:rsidR="00FB53E1" w:rsidRPr="00D37F25">
        <w:rPr>
          <w:rFonts w:ascii="Garuda" w:hAnsi="Garuda"/>
          <w:color w:val="006600"/>
        </w:rPr>
        <w:t>]</w:t>
      </w:r>
      <w:r w:rsidR="00CD08F0" w:rsidRPr="00D37F25">
        <w:rPr>
          <w:rFonts w:ascii="Garuda" w:hAnsi="Garuda"/>
          <w:color w:val="006600"/>
        </w:rPr>
        <w:t xml:space="preserve"> </w:t>
      </w:r>
      <w:r w:rsidR="00FB53E1" w:rsidRPr="00D37F25">
        <w:rPr>
          <w:rFonts w:ascii="Garuda" w:hAnsi="Garuda"/>
          <w:color w:val="7030A0"/>
        </w:rPr>
        <w:t>{</w:t>
      </w:r>
      <w:r w:rsidR="00CD08F0" w:rsidRPr="00D37F25">
        <w:rPr>
          <w:rFonts w:ascii="Garuda" w:hAnsi="Garuda"/>
          <w:color w:val="7030A0"/>
        </w:rPr>
        <w:t>2RCA</w:t>
      </w:r>
      <w:r w:rsidR="00FB53E1" w:rsidRPr="00D37F25">
        <w:rPr>
          <w:rFonts w:ascii="Garuda" w:hAnsi="Garuda"/>
          <w:color w:val="7030A0"/>
        </w:rPr>
        <w:t>}</w:t>
      </w:r>
      <w:r w:rsidR="00CD08F0" w:rsidRPr="00D37F25">
        <w:rPr>
          <w:rFonts w:ascii="Garuda" w:hAnsi="Garuda"/>
          <w:color w:val="7030A0"/>
        </w:rPr>
        <w:t>.</w:t>
      </w:r>
      <w:r w:rsidR="00F564B2">
        <w:rPr>
          <w:rFonts w:ascii="Garuda" w:hAnsi="Garuda"/>
          <w:color w:val="7030A0"/>
        </w:rPr>
        <w:t xml:space="preserve"> </w:t>
      </w:r>
      <w:r w:rsidR="00F564B2" w:rsidRPr="00977A42">
        <w:rPr>
          <w:rFonts w:ascii="Garuda" w:hAnsi="Garuda"/>
        </w:rPr>
        <w:t xml:space="preserve">Use </w:t>
      </w:r>
      <w:r w:rsidR="00F564B2" w:rsidRPr="00977A42">
        <w:rPr>
          <w:rFonts w:ascii="Garuda" w:hAnsi="Garuda"/>
          <w:color w:val="7030A0"/>
        </w:rPr>
        <w:t>{BioLuminate package}</w:t>
      </w:r>
      <w:r w:rsidR="00F564B2" w:rsidRPr="00977A42">
        <w:rPr>
          <w:rFonts w:ascii="Garuda" w:hAnsi="Garuda"/>
        </w:rPr>
        <w:t xml:space="preserve"> </w:t>
      </w:r>
      <w:r w:rsidR="00F564B2" w:rsidRPr="00977A42">
        <w:rPr>
          <w:rFonts w:ascii="Garuda" w:hAnsi="Garuda"/>
          <w:color w:val="006600"/>
        </w:rPr>
        <w:t xml:space="preserve">[software] </w:t>
      </w:r>
      <w:r w:rsidR="00F564B2" w:rsidRPr="00977A42">
        <w:rPr>
          <w:rFonts w:ascii="Garuda" w:hAnsi="Garuda"/>
        </w:rPr>
        <w:t>for this alignment. This procedure is necessary to account for insertions and deletions present in the template structures.</w:t>
      </w:r>
      <w:r w:rsidR="00CD08F0" w:rsidRPr="00D37F25">
        <w:rPr>
          <w:rFonts w:ascii="Garuda" w:hAnsi="Garuda"/>
        </w:rPr>
        <w:t xml:space="preserve"> </w:t>
      </w:r>
    </w:p>
    <w:sectPr w:rsidR="00CD27EF" w:rsidRPr="00977A42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55424" w14:textId="77777777" w:rsidR="00406971" w:rsidRDefault="00406971">
      <w:pPr>
        <w:spacing w:after="0"/>
      </w:pPr>
      <w:r>
        <w:separator/>
      </w:r>
    </w:p>
  </w:endnote>
  <w:endnote w:type="continuationSeparator" w:id="0">
    <w:p w14:paraId="58D43B99" w14:textId="77777777" w:rsidR="00406971" w:rsidRDefault="004069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uda">
    <w:altName w:val="Calibri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5F854" w14:textId="77777777" w:rsidR="00406971" w:rsidRDefault="00406971">
      <w:pPr>
        <w:rPr>
          <w:sz w:val="12"/>
        </w:rPr>
      </w:pPr>
      <w:r>
        <w:separator/>
      </w:r>
    </w:p>
  </w:footnote>
  <w:footnote w:type="continuationSeparator" w:id="0">
    <w:p w14:paraId="1DBB0F99" w14:textId="77777777" w:rsidR="00406971" w:rsidRDefault="00406971">
      <w:pPr>
        <w:rPr>
          <w:sz w:val="12"/>
        </w:rPr>
      </w:pPr>
      <w:r>
        <w:continuationSeparator/>
      </w:r>
    </w:p>
  </w:footnote>
  <w:footnote w:id="1">
    <w:p w14:paraId="0F08249A" w14:textId="77777777" w:rsidR="007C7399" w:rsidRDefault="007C7399" w:rsidP="007C7399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241"/>
    <w:multiLevelType w:val="hybridMultilevel"/>
    <w:tmpl w:val="E424E26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F5377"/>
    <w:multiLevelType w:val="hybridMultilevel"/>
    <w:tmpl w:val="07F46DE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A54895"/>
    <w:multiLevelType w:val="hybridMultilevel"/>
    <w:tmpl w:val="7304F7B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E375D"/>
    <w:multiLevelType w:val="hybridMultilevel"/>
    <w:tmpl w:val="533C98D6"/>
    <w:lvl w:ilvl="0" w:tplc="AD8AFDE8">
      <w:start w:val="1"/>
      <w:numFmt w:val="decimal"/>
      <w:lvlText w:val="%1."/>
      <w:lvlJc w:val="left"/>
      <w:pPr>
        <w:ind w:left="720" w:hanging="360"/>
      </w:pPr>
      <w:rPr>
        <w:rFonts w:ascii="Garuda" w:hAnsi="Garuda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D6304D"/>
    <w:multiLevelType w:val="hybridMultilevel"/>
    <w:tmpl w:val="8C4A5C5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jA2MjQyNbCwMDBU0lEKTi0uzszPAymwqAUAWlDjyCwAAAA="/>
  </w:docVars>
  <w:rsids>
    <w:rsidRoot w:val="00CD27EF"/>
    <w:rsid w:val="00013885"/>
    <w:rsid w:val="00046B59"/>
    <w:rsid w:val="000749F2"/>
    <w:rsid w:val="000A4392"/>
    <w:rsid w:val="000B3437"/>
    <w:rsid w:val="000C36A4"/>
    <w:rsid w:val="001216E9"/>
    <w:rsid w:val="0012353B"/>
    <w:rsid w:val="00124809"/>
    <w:rsid w:val="001470EC"/>
    <w:rsid w:val="0018531B"/>
    <w:rsid w:val="00186864"/>
    <w:rsid w:val="001C533F"/>
    <w:rsid w:val="002640BD"/>
    <w:rsid w:val="00270387"/>
    <w:rsid w:val="002749AB"/>
    <w:rsid w:val="00292ACD"/>
    <w:rsid w:val="002A5EDA"/>
    <w:rsid w:val="002A789D"/>
    <w:rsid w:val="003021E3"/>
    <w:rsid w:val="003022E0"/>
    <w:rsid w:val="003147F0"/>
    <w:rsid w:val="003573E0"/>
    <w:rsid w:val="0036368E"/>
    <w:rsid w:val="00377A3D"/>
    <w:rsid w:val="003A4478"/>
    <w:rsid w:val="00406971"/>
    <w:rsid w:val="004475AD"/>
    <w:rsid w:val="00447B6C"/>
    <w:rsid w:val="00453665"/>
    <w:rsid w:val="00454662"/>
    <w:rsid w:val="00486217"/>
    <w:rsid w:val="0049402B"/>
    <w:rsid w:val="00495228"/>
    <w:rsid w:val="004C5919"/>
    <w:rsid w:val="004D242B"/>
    <w:rsid w:val="004F7654"/>
    <w:rsid w:val="00515DB7"/>
    <w:rsid w:val="0051785D"/>
    <w:rsid w:val="00521E8D"/>
    <w:rsid w:val="00532FF3"/>
    <w:rsid w:val="005B5038"/>
    <w:rsid w:val="005B7431"/>
    <w:rsid w:val="005D0813"/>
    <w:rsid w:val="006101E0"/>
    <w:rsid w:val="006163D5"/>
    <w:rsid w:val="00670E02"/>
    <w:rsid w:val="006A09D9"/>
    <w:rsid w:val="007424F6"/>
    <w:rsid w:val="007475FE"/>
    <w:rsid w:val="00763CDF"/>
    <w:rsid w:val="007776FC"/>
    <w:rsid w:val="00781569"/>
    <w:rsid w:val="007849FD"/>
    <w:rsid w:val="007C4038"/>
    <w:rsid w:val="007C7243"/>
    <w:rsid w:val="007C7399"/>
    <w:rsid w:val="007D3F6F"/>
    <w:rsid w:val="00804C11"/>
    <w:rsid w:val="00835DA3"/>
    <w:rsid w:val="008518D8"/>
    <w:rsid w:val="00853E17"/>
    <w:rsid w:val="00876B41"/>
    <w:rsid w:val="008D446C"/>
    <w:rsid w:val="008F5E83"/>
    <w:rsid w:val="00917B6C"/>
    <w:rsid w:val="00932430"/>
    <w:rsid w:val="00977A42"/>
    <w:rsid w:val="00987A08"/>
    <w:rsid w:val="00996E04"/>
    <w:rsid w:val="009C3774"/>
    <w:rsid w:val="009E0FD2"/>
    <w:rsid w:val="00A01F69"/>
    <w:rsid w:val="00A13D8E"/>
    <w:rsid w:val="00A2616A"/>
    <w:rsid w:val="00A32AF6"/>
    <w:rsid w:val="00A52C34"/>
    <w:rsid w:val="00AB1512"/>
    <w:rsid w:val="00AC66EF"/>
    <w:rsid w:val="00AE4E84"/>
    <w:rsid w:val="00AF2BE1"/>
    <w:rsid w:val="00B076E2"/>
    <w:rsid w:val="00B4717B"/>
    <w:rsid w:val="00B5510C"/>
    <w:rsid w:val="00BC680C"/>
    <w:rsid w:val="00BD0725"/>
    <w:rsid w:val="00C0096D"/>
    <w:rsid w:val="00C474F0"/>
    <w:rsid w:val="00CB576C"/>
    <w:rsid w:val="00CC6B81"/>
    <w:rsid w:val="00CD08F0"/>
    <w:rsid w:val="00CD27EF"/>
    <w:rsid w:val="00CD5691"/>
    <w:rsid w:val="00CD7C9C"/>
    <w:rsid w:val="00D37F25"/>
    <w:rsid w:val="00D40303"/>
    <w:rsid w:val="00D54A63"/>
    <w:rsid w:val="00D9324F"/>
    <w:rsid w:val="00E07DDA"/>
    <w:rsid w:val="00E10EFD"/>
    <w:rsid w:val="00E130A1"/>
    <w:rsid w:val="00E1371A"/>
    <w:rsid w:val="00E27462"/>
    <w:rsid w:val="00E365B5"/>
    <w:rsid w:val="00E37139"/>
    <w:rsid w:val="00E52B93"/>
    <w:rsid w:val="00EB7590"/>
    <w:rsid w:val="00EC353A"/>
    <w:rsid w:val="00EE6DA4"/>
    <w:rsid w:val="00EF3B4F"/>
    <w:rsid w:val="00F43A52"/>
    <w:rsid w:val="00F447E3"/>
    <w:rsid w:val="00F564B2"/>
    <w:rsid w:val="00F62364"/>
    <w:rsid w:val="00F66262"/>
    <w:rsid w:val="00FB53E1"/>
    <w:rsid w:val="00FF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F1FA1"/>
  <w15:docId w15:val="{6723E64D-1511-40A6-B37A-CBB9A8002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unhideWhenUsed/>
    <w:rsid w:val="00D4030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403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403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403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40303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12353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353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2353B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F43A52"/>
  </w:style>
  <w:style w:type="character" w:customStyle="1" w:styleId="FootnoteTextChar">
    <w:name w:val="Footnote Text Char"/>
    <w:basedOn w:val="DefaultParagraphFont"/>
    <w:link w:val="FootnoteText"/>
    <w:uiPriority w:val="9"/>
    <w:rsid w:val="007C7399"/>
  </w:style>
  <w:style w:type="character" w:styleId="UnresolvedMention">
    <w:name w:val="Unresolved Mention"/>
    <w:basedOn w:val="DefaultParagraphFont"/>
    <w:uiPriority w:val="99"/>
    <w:semiHidden/>
    <w:unhideWhenUsed/>
    <w:rsid w:val="00F447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1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athoni Musyaffa</cp:lastModifiedBy>
  <cp:revision>64</cp:revision>
  <dcterms:created xsi:type="dcterms:W3CDTF">2021-07-15T12:58:00Z</dcterms:created>
  <dcterms:modified xsi:type="dcterms:W3CDTF">2021-08-28T10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